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198BB" w14:textId="50FD2915" w:rsidR="009B3244" w:rsidRPr="009B3244" w:rsidRDefault="00350528" w:rsidP="009B32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9B3244">
        <w:rPr>
          <w:rFonts w:ascii="Times New Roman" w:hAnsi="Times New Roman" w:cs="Times New Roman"/>
          <w:b/>
          <w:bCs/>
          <w:noProof/>
          <w:sz w:val="24"/>
          <w:szCs w:val="24"/>
        </w:rPr>
        <w:t>Роль эффектов взаимодействий в устранении смещений регрессионных коэффициентов, вызванных наличием в данных неслучайных пропусков</w:t>
      </w:r>
    </w:p>
    <w:p w14:paraId="497D63AF" w14:textId="65C91C84" w:rsidR="009B3244" w:rsidRPr="001A3223" w:rsidRDefault="009B3244" w:rsidP="001A3223">
      <w:pPr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hAnsi="Times New Roman" w:cs="Times New Roman"/>
          <w:i/>
          <w:iCs/>
          <w:noProof/>
          <w:sz w:val="24"/>
          <w:szCs w:val="24"/>
        </w:rPr>
      </w:pPr>
      <w:r w:rsidRPr="001A3223">
        <w:rPr>
          <w:rFonts w:ascii="Times New Roman" w:hAnsi="Times New Roman" w:cs="Times New Roman"/>
          <w:i/>
          <w:iCs/>
          <w:noProof/>
          <w:sz w:val="24"/>
          <w:szCs w:val="24"/>
        </w:rPr>
        <w:t>Жучкова Светлана, Ротмистров Алексей</w:t>
      </w:r>
    </w:p>
    <w:p w14:paraId="6F57D9DA" w14:textId="0369A384" w:rsidR="009B3244" w:rsidRPr="001A3223" w:rsidRDefault="009B3244" w:rsidP="001A3223">
      <w:pPr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hAnsi="Times New Roman" w:cs="Times New Roman"/>
          <w:i/>
          <w:iCs/>
          <w:noProof/>
          <w:sz w:val="24"/>
          <w:szCs w:val="24"/>
        </w:rPr>
      </w:pPr>
      <w:r w:rsidRPr="001A3223">
        <w:rPr>
          <w:rFonts w:ascii="Times New Roman" w:hAnsi="Times New Roman" w:cs="Times New Roman"/>
          <w:i/>
          <w:iCs/>
          <w:noProof/>
          <w:sz w:val="24"/>
          <w:szCs w:val="24"/>
        </w:rPr>
        <w:t>05.11.2019</w:t>
      </w:r>
    </w:p>
    <w:p w14:paraId="4CC27741" w14:textId="60CDCE03" w:rsidR="006576EB" w:rsidRDefault="009B3244" w:rsidP="001A3223">
      <w:pPr>
        <w:pStyle w:val="ListParagraph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B3244">
        <w:rPr>
          <w:rFonts w:ascii="Times New Roman" w:hAnsi="Times New Roman" w:cs="Times New Roman"/>
          <w:noProof/>
          <w:sz w:val="24"/>
          <w:szCs w:val="24"/>
        </w:rPr>
        <w:t>Исследование</w:t>
      </w:r>
      <w:r w:rsidR="001A3223">
        <w:rPr>
          <w:rFonts w:ascii="Times New Roman" w:hAnsi="Times New Roman" w:cs="Times New Roman"/>
          <w:noProof/>
          <w:sz w:val="24"/>
          <w:szCs w:val="24"/>
        </w:rPr>
        <w:t>, которое будет обсуждаться в ходе доклада, было</w:t>
      </w:r>
      <w:r w:rsidRPr="009B3244">
        <w:rPr>
          <w:rFonts w:ascii="Times New Roman" w:hAnsi="Times New Roman" w:cs="Times New Roman"/>
          <w:noProof/>
          <w:sz w:val="24"/>
          <w:szCs w:val="24"/>
        </w:rPr>
        <w:t xml:space="preserve"> посвящено применению метода индикаторной переменной к категориальным данным, содержащим пропущенные значения, в сравнении с анализом полных наблюдений. На практике обычно применяется именно второй из методов – он предполагает, что наблюдения, содержащие пропущенные значения, не участвуют в анализе. Метод индикаторной переменной </w:t>
      </w:r>
      <w:r w:rsidR="001A3223" w:rsidRPr="001A3223">
        <w:rPr>
          <w:rFonts w:ascii="Times New Roman" w:hAnsi="Times New Roman" w:cs="Times New Roman"/>
          <w:noProof/>
          <w:sz w:val="24"/>
          <w:szCs w:val="24"/>
        </w:rPr>
        <w:t>предполагает создание в пару каждой исходной переменной, в которой встречаются пропуски, новой бинарной, или индикаторной, переменной. Она показывает наличие или отсутствие пропуска в соответствующей ей исходной переменной в соответствующем наблюдении.</w:t>
      </w:r>
      <w:r w:rsidR="001A3223">
        <w:rPr>
          <w:rFonts w:ascii="Times New Roman" w:hAnsi="Times New Roman" w:cs="Times New Roman"/>
          <w:noProof/>
          <w:sz w:val="24"/>
          <w:szCs w:val="24"/>
        </w:rPr>
        <w:t xml:space="preserve"> Этот метод </w:t>
      </w:r>
      <w:r w:rsidRPr="009B3244">
        <w:rPr>
          <w:rFonts w:ascii="Times New Roman" w:hAnsi="Times New Roman" w:cs="Times New Roman"/>
          <w:noProof/>
          <w:sz w:val="24"/>
          <w:szCs w:val="24"/>
        </w:rPr>
        <w:t xml:space="preserve">выступает более новой альтернативой, которая позволяет анализировать все наблюдения и при этом, гипотетически, не приводит к искажению результатов анализа. Это последнее свойство </w:t>
      </w:r>
      <w:r w:rsidR="001A3223">
        <w:rPr>
          <w:rFonts w:ascii="Times New Roman" w:hAnsi="Times New Roman" w:cs="Times New Roman"/>
          <w:noProof/>
          <w:sz w:val="24"/>
          <w:szCs w:val="24"/>
        </w:rPr>
        <w:t>было проверено нами</w:t>
      </w:r>
      <w:r w:rsidRPr="009B3244">
        <w:rPr>
          <w:rFonts w:ascii="Times New Roman" w:hAnsi="Times New Roman" w:cs="Times New Roman"/>
          <w:noProof/>
          <w:sz w:val="24"/>
          <w:szCs w:val="24"/>
        </w:rPr>
        <w:t xml:space="preserve"> посредством статистического эксперимента. В нём контролируются следующие факторы: механизм порождения пропущенных данных, их доля, спецификация регрессионной модели (с взаимодействиями и без). Согласно результатам, оба метода не приводят к смещениям оценок регрессионных коэффициентов; но существенно смещаются оценки их стандартных ошибок, а также величины R2, скорректированного R2 и F-статистики. Причём метод индикаторной переменной сработал заметно хуже. Мы объясняем смещения при использовании этого метода влиянием как раз индикаторной переменной, коэффициенты которой в большинстве моделей оказывались значимыми и довольно большими по модулю.</w:t>
      </w:r>
    </w:p>
    <w:p w14:paraId="2B30BC4E" w14:textId="64BD6C18" w:rsidR="009078A1" w:rsidRPr="009078A1" w:rsidRDefault="009078A1" w:rsidP="009078A1">
      <w:pPr>
        <w:pStyle w:val="ListParagraph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Эксперимент был проведён на симулированных данных. </w:t>
      </w:r>
      <w:r w:rsidRPr="009078A1">
        <w:rPr>
          <w:rFonts w:ascii="Times New Roman" w:hAnsi="Times New Roman" w:cs="Times New Roman"/>
          <w:noProof/>
          <w:sz w:val="24"/>
          <w:szCs w:val="24"/>
        </w:rPr>
        <w:t xml:space="preserve">Симуляция данных для регрессионного моделирования начинается с симуляции предикторов и переменной, отвечающей за случайную ошибку, которые затем подставляются в регрессионное уравнение нужного семейства функций, включающее константу; на основании этого уравнения рассчитываются значения зависимой переменной. Для нашего эксперимента требовались предикторы согласно самой сложной упомянутой выше спецификации – с категориальным и континуальным предикторами и их взаимодействиями. Так, категориальный предиктор ‘A’ генерировался из дискретного равномерного распределения с тремя категориями. Континуальный предиктор ‘B’ и переменная, отвечающая за случайную ошибку, генерировались из нормальных распределений с разными средним и стандартным отклонением . На их основе – с учётом константы и эффектов взаимодействия </w:t>
      </w:r>
      <w:r w:rsidRPr="009078A1">
        <w:rPr>
          <w:rFonts w:ascii="Times New Roman" w:hAnsi="Times New Roman" w:cs="Times New Roman"/>
          <w:noProof/>
          <w:sz w:val="24"/>
          <w:szCs w:val="24"/>
        </w:rPr>
        <w:lastRenderedPageBreak/>
        <w:t>– рассчитывались значения зависимой переменной ‘C’. Ещё одна переменная – вспомогательная бинарная ‘D’ – была создана для внесения на её основе пропусков по типу СП в категориальный предиктор ‘A’.</w:t>
      </w:r>
    </w:p>
    <w:p w14:paraId="68018429" w14:textId="77777777" w:rsidR="009078A1" w:rsidRDefault="009078A1" w:rsidP="009078A1">
      <w:pPr>
        <w:pStyle w:val="ListParagraph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078A1">
        <w:rPr>
          <w:rFonts w:ascii="Times New Roman" w:hAnsi="Times New Roman" w:cs="Times New Roman"/>
          <w:noProof/>
          <w:sz w:val="24"/>
          <w:szCs w:val="24"/>
        </w:rPr>
        <w:t xml:space="preserve">Размер совокупности составил 2000 наблюдений, поскольку в социологических исследованиях обычно используются выборки такого размера или несколько меньшего. </w:t>
      </w:r>
    </w:p>
    <w:p w14:paraId="52653C41" w14:textId="51E8B8AC" w:rsidR="001A3223" w:rsidRDefault="001A3223" w:rsidP="009078A1">
      <w:pPr>
        <w:pStyle w:val="ListParagraph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Общий дизайн эксперимента выглядел следующим образом: </w:t>
      </w:r>
    </w:p>
    <w:p w14:paraId="53459B8D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>Из исходной совокупности создаётся дочерняя выборка того же размера (2000 наблюдений) с повторениями.</w:t>
      </w:r>
    </w:p>
    <w:p w14:paraId="306D4950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>На этой выборке из категориального предиктора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>’ создаются фиктивные переменные; рассчитываются значения всех параметров регрессионных моделей для каждой из трёх спецификаций параллельно. Итого, три набора значений параметров – для каждой из спецификаций, соответствующие истинными оценкам параметров модели для текущей дочерней выборки.</w:t>
      </w:r>
    </w:p>
    <w:p w14:paraId="6BA25AC6" w14:textId="7E9D1CB3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 xml:space="preserve">Из этой выборки параллельно формируются девять дублей посредством параллельного отбора 10, 25 и 50% наблюдений для внесения </w:t>
      </w:r>
      <w:r>
        <w:rPr>
          <w:rFonts w:ascii="Times New Roman" w:hAnsi="Times New Roman" w:cs="Times New Roman"/>
          <w:sz w:val="24"/>
          <w:szCs w:val="24"/>
        </w:rPr>
        <w:t xml:space="preserve">полностью случайных, случайных и неслучайных </w:t>
      </w:r>
      <w:r w:rsidRPr="00FD5056">
        <w:rPr>
          <w:rFonts w:ascii="Times New Roman" w:hAnsi="Times New Roman" w:cs="Times New Roman"/>
          <w:sz w:val="24"/>
          <w:szCs w:val="24"/>
        </w:rPr>
        <w:t xml:space="preserve">пропусков </w:t>
      </w:r>
      <w:r>
        <w:rPr>
          <w:rFonts w:ascii="Times New Roman" w:hAnsi="Times New Roman" w:cs="Times New Roman"/>
          <w:sz w:val="24"/>
          <w:szCs w:val="24"/>
        </w:rPr>
        <w:t xml:space="preserve">(далее –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ПСП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, СП и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ПНП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FD5056">
        <w:rPr>
          <w:rFonts w:ascii="Times New Roman" w:hAnsi="Times New Roman" w:cs="Times New Roman"/>
          <w:sz w:val="24"/>
          <w:szCs w:val="24"/>
        </w:rPr>
        <w:t xml:space="preserve"> в категориальный предиктор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 xml:space="preserve">’. При этом для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ПНП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 наблюдения отбираются случайным образом из тех наблюдений, которые имеют какое-либо из двух выбранных значений той же переменной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>’ (мы выбрали значения ‘1’ и ‘3’); для СП наблюдения отбираются случайным образом из тех наблюдений, которые имеют выбранное значение вспомогательной бинарной переменной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FD5056">
        <w:rPr>
          <w:rFonts w:ascii="Times New Roman" w:hAnsi="Times New Roman" w:cs="Times New Roman"/>
          <w:sz w:val="24"/>
          <w:szCs w:val="24"/>
        </w:rPr>
        <w:t xml:space="preserve">’; для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ПСП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 наблюдения отбираются полностью случайным образом (генератор случайных чисел работает на всей выборке).</w:t>
      </w:r>
    </w:p>
    <w:p w14:paraId="4E816087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 xml:space="preserve">В каждом из девяти дублей для отобранных наблюдений в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недихотомизированный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 предиктор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>’ вносятся пропуски.</w:t>
      </w:r>
    </w:p>
    <w:p w14:paraId="54610BF5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>В каждом из девяти дублей пропуски перекодируются в новое значение ‘4’ (до этого в этой переменной присутствовали только категории ‘1’, ‘2’, ‘3’).</w:t>
      </w:r>
    </w:p>
    <w:p w14:paraId="2A14ABF1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 xml:space="preserve">В каждом из девяти дублей из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недихотомизированного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 предиктора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 xml:space="preserve">’ создаются уже </w:t>
      </w:r>
      <w:r w:rsidRPr="00FD5056">
        <w:rPr>
          <w:rFonts w:ascii="Times New Roman" w:hAnsi="Times New Roman" w:cs="Times New Roman"/>
          <w:i/>
          <w:iCs/>
          <w:sz w:val="24"/>
          <w:szCs w:val="24"/>
        </w:rPr>
        <w:t>четыре</w:t>
      </w:r>
      <w:r w:rsidRPr="00FD5056">
        <w:rPr>
          <w:rFonts w:ascii="Times New Roman" w:hAnsi="Times New Roman" w:cs="Times New Roman"/>
          <w:sz w:val="24"/>
          <w:szCs w:val="24"/>
        </w:rPr>
        <w:t xml:space="preserve"> бинарные фиктивные переменные (для каждого значения предиктора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 xml:space="preserve">’) и рассчитываются значения всех параметров регрессионных моделей для каждой из трёх спецификаций параллельно. Итого, 27 наборов значений параметров (9 дублей * 3 спецификации), соответствующих </w:t>
      </w:r>
      <w:r w:rsidRPr="00FD5056">
        <w:rPr>
          <w:rFonts w:ascii="Times New Roman" w:hAnsi="Times New Roman" w:cs="Times New Roman"/>
          <w:i/>
          <w:iCs/>
          <w:sz w:val="24"/>
          <w:szCs w:val="24"/>
        </w:rPr>
        <w:t>методу индикаторной переменной.</w:t>
      </w:r>
    </w:p>
    <w:p w14:paraId="761512A4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 xml:space="preserve">Параллельно в каждом из девяти дублей наблюдения, содержащие значение ‘4’ (бывший «пропуск») удаляются из анализа, а из </w:t>
      </w:r>
      <w:proofErr w:type="spellStart"/>
      <w:r w:rsidRPr="00FD5056">
        <w:rPr>
          <w:rFonts w:ascii="Times New Roman" w:hAnsi="Times New Roman" w:cs="Times New Roman"/>
          <w:sz w:val="24"/>
          <w:szCs w:val="24"/>
        </w:rPr>
        <w:t>недихотомизированного</w:t>
      </w:r>
      <w:proofErr w:type="spellEnd"/>
      <w:r w:rsidRPr="00FD5056">
        <w:rPr>
          <w:rFonts w:ascii="Times New Roman" w:hAnsi="Times New Roman" w:cs="Times New Roman"/>
          <w:sz w:val="24"/>
          <w:szCs w:val="24"/>
        </w:rPr>
        <w:t xml:space="preserve"> предиктора ‘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D5056">
        <w:rPr>
          <w:rFonts w:ascii="Times New Roman" w:hAnsi="Times New Roman" w:cs="Times New Roman"/>
          <w:sz w:val="24"/>
          <w:szCs w:val="24"/>
        </w:rPr>
        <w:t xml:space="preserve">’ создаются </w:t>
      </w:r>
      <w:r w:rsidRPr="00FD5056">
        <w:rPr>
          <w:rFonts w:ascii="Times New Roman" w:hAnsi="Times New Roman" w:cs="Times New Roman"/>
          <w:i/>
          <w:iCs/>
          <w:sz w:val="24"/>
          <w:szCs w:val="24"/>
        </w:rPr>
        <w:t>три</w:t>
      </w:r>
      <w:r w:rsidRPr="00FD5056">
        <w:rPr>
          <w:rFonts w:ascii="Times New Roman" w:hAnsi="Times New Roman" w:cs="Times New Roman"/>
          <w:sz w:val="24"/>
          <w:szCs w:val="24"/>
        </w:rPr>
        <w:t xml:space="preserve"> бинарные фиктивные переменные и рассчитываются значения всех параметров регрессионных моделей для каждой из трёх спецификаций параллельно. Итого, 27 наборов значений параметров (9 дублей * 3 спецификации), соответствующих </w:t>
      </w:r>
      <w:r w:rsidRPr="00FD5056">
        <w:rPr>
          <w:rFonts w:ascii="Times New Roman" w:hAnsi="Times New Roman" w:cs="Times New Roman"/>
          <w:i/>
          <w:iCs/>
          <w:sz w:val="24"/>
          <w:szCs w:val="24"/>
        </w:rPr>
        <w:t>анализу полных наблюдений.</w:t>
      </w:r>
    </w:p>
    <w:p w14:paraId="21791278" w14:textId="77777777" w:rsidR="001A3223" w:rsidRPr="00FD5056" w:rsidRDefault="001A3223" w:rsidP="001A3223">
      <w:pPr>
        <w:pStyle w:val="ListParagraph"/>
        <w:numPr>
          <w:ilvl w:val="0"/>
          <w:numId w:val="2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5056">
        <w:rPr>
          <w:rFonts w:ascii="Times New Roman" w:hAnsi="Times New Roman" w:cs="Times New Roman"/>
          <w:sz w:val="24"/>
          <w:szCs w:val="24"/>
        </w:rPr>
        <w:t>Шаги</w:t>
      </w:r>
      <w:r w:rsidRPr="00FD5056">
        <w:rPr>
          <w:rFonts w:ascii="Times New Roman" w:hAnsi="Times New Roman" w:cs="Times New Roman"/>
          <w:sz w:val="24"/>
          <w:szCs w:val="24"/>
          <w:lang w:val="en-US"/>
        </w:rPr>
        <w:t xml:space="preserve"> 1-7 </w:t>
      </w:r>
      <w:r w:rsidRPr="00FD5056">
        <w:rPr>
          <w:rFonts w:ascii="Times New Roman" w:hAnsi="Times New Roman" w:cs="Times New Roman"/>
          <w:sz w:val="24"/>
          <w:szCs w:val="24"/>
        </w:rPr>
        <w:t>повторяются ещё 1999 раз.</w:t>
      </w:r>
    </w:p>
    <w:p w14:paraId="29B9AD99" w14:textId="3CC646DB" w:rsidR="001A3223" w:rsidRPr="006576EB" w:rsidRDefault="001A3223" w:rsidP="001A3223">
      <w:pPr>
        <w:pStyle w:val="ListParagraph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D5056">
        <w:rPr>
          <w:rFonts w:ascii="Times New Roman" w:hAnsi="Times New Roman" w:cs="Times New Roman"/>
          <w:sz w:val="24"/>
          <w:szCs w:val="24"/>
        </w:rPr>
        <w:t>Для каждого из 54 наборов (27 после шага 6 и столько же после шага 7) оценённых параметров регрессионной модели на основании 2000 дочерних выборок рассчитываются средние арифметические значения каждого параметра в качестве его точечной оценки, а также интервальные оценки (верхняя и нижняя границы для 95-процентного доверительного интервала – это 2,5 и 97,5 перцентили соответственно).</w:t>
      </w:r>
    </w:p>
    <w:p w14:paraId="373CD039" w14:textId="4FDFC4EB" w:rsidR="0039783D" w:rsidRDefault="001A3223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В ходе этого исследования был обнаружен один любопытный вывод: </w:t>
      </w:r>
      <w:r w:rsidRPr="001A3223">
        <w:rPr>
          <w:rFonts w:ascii="Times New Roman" w:hAnsi="Times New Roman" w:cs="Times New Roman"/>
          <w:noProof/>
          <w:sz w:val="24"/>
          <w:szCs w:val="24"/>
        </w:rPr>
        <w:t xml:space="preserve">выбор определённых правил для внесения неслучайных пропусков в совокупности с параметрами распределения имеющихся переменных могут также определять результаты применения выбранных методов обработки пропусков. Так, например, при выборе другого правила для внесения неслучайных пропусков в нашем эксперименте была обнаружена </w:t>
      </w:r>
      <w:r w:rsidR="00D55C98">
        <w:rPr>
          <w:rFonts w:ascii="Times New Roman" w:hAnsi="Times New Roman" w:cs="Times New Roman"/>
          <w:noProof/>
          <w:sz w:val="24"/>
          <w:szCs w:val="24"/>
        </w:rPr>
        <w:t>следующая</w:t>
      </w:r>
      <w:r w:rsidRPr="001A3223">
        <w:rPr>
          <w:rFonts w:ascii="Times New Roman" w:hAnsi="Times New Roman" w:cs="Times New Roman"/>
          <w:noProof/>
          <w:sz w:val="24"/>
          <w:szCs w:val="24"/>
        </w:rPr>
        <w:t xml:space="preserve"> закономерность: если пропуски вносятся в те категории переменной, среднее значение зависимой переменной в которых по своему знаку отличается от среднего по прочим категориям, то это приводит к значимому смещению коэффициента при континуальном предикторе (во второй спецификации). Однако если в модели присутствуют эффекты взаимодействия, то никакого смещения не происходит.</w:t>
      </w:r>
      <w:r w:rsidR="00D55C98">
        <w:rPr>
          <w:rFonts w:ascii="Times New Roman" w:hAnsi="Times New Roman" w:cs="Times New Roman"/>
          <w:noProof/>
          <w:sz w:val="24"/>
          <w:szCs w:val="24"/>
        </w:rPr>
        <w:t xml:space="preserve"> Мы задались вопросом – почему? Каким образом эффекты взаимодействия нивелируют смещения, вызыванные неслучайными пропусками?</w:t>
      </w:r>
    </w:p>
    <w:p w14:paraId="47D2A5BD" w14:textId="42565BBE" w:rsidR="004E410C" w:rsidRDefault="004E410C" w:rsidP="00D55C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2608F1" wp14:editId="6E09F439">
            <wp:extent cx="4471453" cy="3579541"/>
            <wp:effectExtent l="12700" t="12700" r="12065" b="146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645" cy="35989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0A635D" w14:textId="3883FDFB" w:rsidR="00D55C98" w:rsidRDefault="00D55C98" w:rsidP="00D55C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. 1. Условное распределение зависимой переменной (С) по категориям исходной переменной А </w:t>
      </w:r>
      <w:r>
        <w:rPr>
          <w:rFonts w:ascii="Times New Roman" w:hAnsi="Times New Roman" w:cs="Times New Roman"/>
          <w:sz w:val="24"/>
          <w:szCs w:val="24"/>
        </w:rPr>
        <w:t xml:space="preserve">(на примере одной </w:t>
      </w:r>
      <w:proofErr w:type="spellStart"/>
      <w:r>
        <w:rPr>
          <w:rFonts w:ascii="Times New Roman" w:hAnsi="Times New Roman" w:cs="Times New Roman"/>
          <w:sz w:val="24"/>
          <w:szCs w:val="24"/>
        </w:rPr>
        <w:t>бутстрепированно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ыборки)</w:t>
      </w:r>
    </w:p>
    <w:p w14:paraId="3AB351F0" w14:textId="77777777" w:rsidR="00D55C98" w:rsidRDefault="00D55C98" w:rsidP="00D55C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91143E" w14:textId="77777777" w:rsidR="00D55C98" w:rsidRDefault="00282472" w:rsidP="00D55C9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D2F959" wp14:editId="21539C24">
            <wp:extent cx="4460488" cy="3570763"/>
            <wp:effectExtent l="12700" t="12700" r="10160" b="1079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259" cy="35745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C6B04" w14:textId="47ECCFCE" w:rsidR="00D55C98" w:rsidRDefault="00D55C98" w:rsidP="00D55C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.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Условное распределение зависимой переменной (С) по категориям </w:t>
      </w:r>
      <w:r>
        <w:rPr>
          <w:rFonts w:ascii="Times New Roman" w:hAnsi="Times New Roman" w:cs="Times New Roman"/>
          <w:sz w:val="24"/>
          <w:szCs w:val="24"/>
        </w:rPr>
        <w:t>итоговой</w:t>
      </w:r>
      <w:r>
        <w:rPr>
          <w:rFonts w:ascii="Times New Roman" w:hAnsi="Times New Roman" w:cs="Times New Roman"/>
          <w:sz w:val="24"/>
          <w:szCs w:val="24"/>
        </w:rPr>
        <w:t xml:space="preserve"> переменной А</w:t>
      </w:r>
      <w:r>
        <w:rPr>
          <w:rFonts w:ascii="Times New Roman" w:hAnsi="Times New Roman" w:cs="Times New Roman"/>
          <w:sz w:val="24"/>
          <w:szCs w:val="24"/>
        </w:rPr>
        <w:t xml:space="preserve"> (на примере одной </w:t>
      </w:r>
      <w:proofErr w:type="spellStart"/>
      <w:r>
        <w:rPr>
          <w:rFonts w:ascii="Times New Roman" w:hAnsi="Times New Roman" w:cs="Times New Roman"/>
          <w:sz w:val="24"/>
          <w:szCs w:val="24"/>
        </w:rPr>
        <w:t>бутстрепированно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ыборки)</w:t>
      </w:r>
    </w:p>
    <w:p w14:paraId="3A811C99" w14:textId="77777777" w:rsidR="00D55C98" w:rsidRDefault="00D55C98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72D0FB6" w14:textId="7247833C" w:rsidR="00282472" w:rsidRDefault="0039025E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ело в том, что м</w:t>
      </w:r>
      <w:r w:rsidR="00282472">
        <w:rPr>
          <w:rFonts w:ascii="Times New Roman" w:hAnsi="Times New Roman" w:cs="Times New Roman"/>
          <w:sz w:val="24"/>
          <w:szCs w:val="24"/>
        </w:rPr>
        <w:t xml:space="preserve">еханизм генерирования </w:t>
      </w:r>
      <w:proofErr w:type="spellStart"/>
      <w:r w:rsidR="00282472">
        <w:rPr>
          <w:rFonts w:ascii="Times New Roman" w:hAnsi="Times New Roman" w:cs="Times New Roman"/>
          <w:sz w:val="24"/>
          <w:szCs w:val="24"/>
        </w:rPr>
        <w:t>миссингов</w:t>
      </w:r>
      <w:proofErr w:type="spellEnd"/>
      <w:r w:rsidR="00282472" w:rsidRPr="002824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2472">
        <w:rPr>
          <w:rFonts w:ascii="Times New Roman" w:hAnsi="Times New Roman" w:cs="Times New Roman"/>
          <w:sz w:val="24"/>
          <w:szCs w:val="24"/>
          <w:lang w:val="en-US"/>
        </w:rPr>
        <w:t>MNAR</w:t>
      </w:r>
      <w:proofErr w:type="spellEnd"/>
      <w:r w:rsidR="00282472">
        <w:rPr>
          <w:rFonts w:ascii="Times New Roman" w:hAnsi="Times New Roman" w:cs="Times New Roman"/>
          <w:sz w:val="24"/>
          <w:szCs w:val="24"/>
        </w:rPr>
        <w:t xml:space="preserve"> </w:t>
      </w:r>
      <w:r w:rsidR="00572554">
        <w:rPr>
          <w:rFonts w:ascii="Times New Roman" w:hAnsi="Times New Roman" w:cs="Times New Roman"/>
          <w:sz w:val="24"/>
          <w:szCs w:val="24"/>
        </w:rPr>
        <w:t>(</w:t>
      </w:r>
      <w:r w:rsidR="00572554">
        <w:rPr>
          <w:rFonts w:ascii="Times New Roman" w:hAnsi="Times New Roman" w:cs="Times New Roman"/>
          <w:sz w:val="24"/>
          <w:szCs w:val="24"/>
          <w:lang w:val="en-US"/>
        </w:rPr>
        <w:t>missing</w:t>
      </w:r>
      <w:r w:rsidR="00572554" w:rsidRPr="00572554">
        <w:rPr>
          <w:rFonts w:ascii="Times New Roman" w:hAnsi="Times New Roman" w:cs="Times New Roman"/>
          <w:sz w:val="24"/>
          <w:szCs w:val="24"/>
        </w:rPr>
        <w:t xml:space="preserve"> </w:t>
      </w:r>
      <w:r w:rsidR="00572554">
        <w:rPr>
          <w:rFonts w:ascii="Times New Roman" w:hAnsi="Times New Roman" w:cs="Times New Roman"/>
          <w:sz w:val="24"/>
          <w:szCs w:val="24"/>
          <w:lang w:val="en-US"/>
        </w:rPr>
        <w:t>not</w:t>
      </w:r>
      <w:r w:rsidR="00572554" w:rsidRPr="00572554">
        <w:rPr>
          <w:rFonts w:ascii="Times New Roman" w:hAnsi="Times New Roman" w:cs="Times New Roman"/>
          <w:sz w:val="24"/>
          <w:szCs w:val="24"/>
        </w:rPr>
        <w:t xml:space="preserve"> </w:t>
      </w:r>
      <w:r w:rsidR="00572554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="00572554" w:rsidRPr="00572554">
        <w:rPr>
          <w:rFonts w:ascii="Times New Roman" w:hAnsi="Times New Roman" w:cs="Times New Roman"/>
          <w:sz w:val="24"/>
          <w:szCs w:val="24"/>
        </w:rPr>
        <w:t xml:space="preserve"> </w:t>
      </w:r>
      <w:r w:rsidR="00572554">
        <w:rPr>
          <w:rFonts w:ascii="Times New Roman" w:hAnsi="Times New Roman" w:cs="Times New Roman"/>
          <w:sz w:val="24"/>
          <w:szCs w:val="24"/>
          <w:lang w:val="en-US"/>
        </w:rPr>
        <w:t>random</w:t>
      </w:r>
      <w:r w:rsidR="00572554">
        <w:rPr>
          <w:rFonts w:ascii="Times New Roman" w:hAnsi="Times New Roman" w:cs="Times New Roman"/>
          <w:sz w:val="24"/>
          <w:szCs w:val="24"/>
        </w:rPr>
        <w:t xml:space="preserve">) </w:t>
      </w:r>
      <w:r w:rsidR="00282472">
        <w:rPr>
          <w:rFonts w:ascii="Times New Roman" w:hAnsi="Times New Roman" w:cs="Times New Roman"/>
          <w:sz w:val="24"/>
          <w:szCs w:val="24"/>
        </w:rPr>
        <w:t>предполагал вероятностный «забор» наблюдений из 1 и 3 категорий</w:t>
      </w:r>
      <w:r w:rsidR="00616B2C">
        <w:rPr>
          <w:rFonts w:ascii="Times New Roman" w:hAnsi="Times New Roman" w:cs="Times New Roman"/>
          <w:sz w:val="24"/>
          <w:szCs w:val="24"/>
        </w:rPr>
        <w:t xml:space="preserve"> категориального предиктора </w:t>
      </w:r>
      <w:r w:rsidR="00572554" w:rsidRPr="00572554">
        <w:rPr>
          <w:rFonts w:ascii="Times New Roman" w:hAnsi="Times New Roman" w:cs="Times New Roman"/>
          <w:sz w:val="24"/>
          <w:szCs w:val="24"/>
        </w:rPr>
        <w:t>‘</w:t>
      </w:r>
      <w:r w:rsidR="00616B2C">
        <w:rPr>
          <w:rFonts w:ascii="Times New Roman" w:hAnsi="Times New Roman" w:cs="Times New Roman"/>
          <w:sz w:val="24"/>
          <w:szCs w:val="24"/>
        </w:rPr>
        <w:t>А</w:t>
      </w:r>
      <w:r w:rsidR="00572554" w:rsidRPr="00572554">
        <w:rPr>
          <w:rFonts w:ascii="Times New Roman" w:hAnsi="Times New Roman" w:cs="Times New Roman"/>
          <w:sz w:val="24"/>
          <w:szCs w:val="24"/>
        </w:rPr>
        <w:t>’</w:t>
      </w:r>
      <w:r w:rsidR="00282472">
        <w:rPr>
          <w:rFonts w:ascii="Times New Roman" w:hAnsi="Times New Roman" w:cs="Times New Roman"/>
          <w:sz w:val="24"/>
          <w:szCs w:val="24"/>
        </w:rPr>
        <w:t>. Эти категории име</w:t>
      </w:r>
      <w:r w:rsidR="00616B2C">
        <w:rPr>
          <w:rFonts w:ascii="Times New Roman" w:hAnsi="Times New Roman" w:cs="Times New Roman"/>
          <w:sz w:val="24"/>
          <w:szCs w:val="24"/>
        </w:rPr>
        <w:t>ю</w:t>
      </w:r>
      <w:r w:rsidR="00282472">
        <w:rPr>
          <w:rFonts w:ascii="Times New Roman" w:hAnsi="Times New Roman" w:cs="Times New Roman"/>
          <w:sz w:val="24"/>
          <w:szCs w:val="24"/>
        </w:rPr>
        <w:t xml:space="preserve">т средний отклик положительный. А оставшаяся нетронутой категория 2 имеет средний отклик отрицательный. Поэтому средний отклик для </w:t>
      </w:r>
      <w:proofErr w:type="spellStart"/>
      <w:r w:rsidR="00282472">
        <w:rPr>
          <w:rFonts w:ascii="Times New Roman" w:hAnsi="Times New Roman" w:cs="Times New Roman"/>
          <w:sz w:val="24"/>
          <w:szCs w:val="24"/>
        </w:rPr>
        <w:t>немиссинговых</w:t>
      </w:r>
      <w:proofErr w:type="spellEnd"/>
      <w:r w:rsidR="00282472">
        <w:rPr>
          <w:rFonts w:ascii="Times New Roman" w:hAnsi="Times New Roman" w:cs="Times New Roman"/>
          <w:sz w:val="24"/>
          <w:szCs w:val="24"/>
        </w:rPr>
        <w:t xml:space="preserve"> значений сместился в отрицательную область</w:t>
      </w:r>
      <w:r>
        <w:rPr>
          <w:rFonts w:ascii="Times New Roman" w:hAnsi="Times New Roman" w:cs="Times New Roman"/>
          <w:sz w:val="24"/>
          <w:szCs w:val="24"/>
        </w:rPr>
        <w:t xml:space="preserve"> – см. рис. 1-2.</w:t>
      </w:r>
    </w:p>
    <w:p w14:paraId="16C0A0F8" w14:textId="652F0EAA" w:rsidR="00282472" w:rsidRDefault="00282472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читывая, что групповые средние отклики до и после «забора» </w:t>
      </w:r>
      <w:proofErr w:type="spellStart"/>
      <w:r>
        <w:rPr>
          <w:rFonts w:ascii="Times New Roman" w:hAnsi="Times New Roman" w:cs="Times New Roman"/>
          <w:sz w:val="24"/>
          <w:szCs w:val="24"/>
        </w:rPr>
        <w:t>миссинг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не изменились значимо</w:t>
      </w:r>
      <w:r w:rsidR="00A17E12">
        <w:rPr>
          <w:rFonts w:ascii="Times New Roman" w:hAnsi="Times New Roman" w:cs="Times New Roman"/>
          <w:sz w:val="24"/>
          <w:szCs w:val="24"/>
        </w:rPr>
        <w:t xml:space="preserve"> («забор» же был вероятностным)</w:t>
      </w:r>
      <w:r>
        <w:rPr>
          <w:rFonts w:ascii="Times New Roman" w:hAnsi="Times New Roman" w:cs="Times New Roman"/>
          <w:sz w:val="24"/>
          <w:szCs w:val="24"/>
        </w:rPr>
        <w:t>, регрессионные коэффициенты фиктивных переменных, а также эффектов взаимодействия не сместились значимо</w:t>
      </w:r>
      <w:r w:rsidR="0039025E">
        <w:rPr>
          <w:rFonts w:ascii="Times New Roman" w:hAnsi="Times New Roman" w:cs="Times New Roman"/>
          <w:sz w:val="24"/>
          <w:szCs w:val="24"/>
        </w:rPr>
        <w:t xml:space="preserve"> – см. Таблицы 1-2, в которых представлены коэффициенты корреляции исходных и итоговых категорий переменной А (</w:t>
      </w:r>
      <w:proofErr w:type="spellStart"/>
      <w:r w:rsidR="0039025E">
        <w:rPr>
          <w:rFonts w:ascii="Times New Roman" w:hAnsi="Times New Roman" w:cs="Times New Roman"/>
          <w:sz w:val="24"/>
          <w:szCs w:val="24"/>
        </w:rPr>
        <w:t>дамми</w:t>
      </w:r>
      <w:proofErr w:type="spellEnd"/>
      <w:r w:rsidR="0039025E">
        <w:rPr>
          <w:rFonts w:ascii="Times New Roman" w:hAnsi="Times New Roman" w:cs="Times New Roman"/>
          <w:sz w:val="24"/>
          <w:szCs w:val="24"/>
        </w:rPr>
        <w:t>-переменных) с зависимой и независимой переменными (коэффициенты корреляции являются прокси для регрессионных коэффициентов).</w:t>
      </w:r>
    </w:p>
    <w:p w14:paraId="76EC1AA3" w14:textId="7EA2AAD6" w:rsidR="00282472" w:rsidRPr="0039025E" w:rsidRDefault="0039025E" w:rsidP="0039025E">
      <w:pPr>
        <w:autoSpaceDE w:val="0"/>
        <w:autoSpaceDN w:val="0"/>
        <w:adjustRightInd w:val="0"/>
        <w:spacing w:after="0" w:line="360" w:lineRule="auto"/>
        <w:ind w:firstLine="709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39025E">
        <w:rPr>
          <w:rFonts w:ascii="Times New Roman" w:hAnsi="Times New Roman" w:cs="Times New Roman"/>
          <w:i/>
          <w:iCs/>
          <w:sz w:val="24"/>
          <w:szCs w:val="24"/>
        </w:rPr>
        <w:t>Таблица 1</w:t>
      </w:r>
    </w:p>
    <w:p w14:paraId="4180E0AF" w14:textId="283F3B1C" w:rsidR="0039025E" w:rsidRPr="0039025E" w:rsidRDefault="0039025E" w:rsidP="003902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9025E">
        <w:rPr>
          <w:rFonts w:ascii="Times New Roman" w:hAnsi="Times New Roman" w:cs="Times New Roman"/>
          <w:b/>
          <w:bCs/>
          <w:sz w:val="24"/>
          <w:szCs w:val="24"/>
        </w:rPr>
        <w:t>Коэффициенты корреляции категорий исходной переменной А</w:t>
      </w:r>
    </w:p>
    <w:tbl>
      <w:tblPr>
        <w:tblW w:w="541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7"/>
        <w:gridCol w:w="727"/>
        <w:gridCol w:w="1956"/>
        <w:gridCol w:w="1001"/>
        <w:gridCol w:w="1001"/>
      </w:tblGrid>
      <w:tr w:rsidR="00282472" w:rsidRPr="0039025E" w14:paraId="1BF9EC3C" w14:textId="77777777" w:rsidTr="0039025E">
        <w:trPr>
          <w:cantSplit/>
          <w:jc w:val="center"/>
        </w:trPr>
        <w:tc>
          <w:tcPr>
            <w:tcW w:w="54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C6E98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Correlations</w:t>
            </w:r>
            <w:proofErr w:type="spellEnd"/>
          </w:p>
        </w:tc>
      </w:tr>
      <w:tr w:rsidR="00282472" w:rsidRPr="0039025E" w14:paraId="3474562C" w14:textId="77777777" w:rsidTr="0039025E">
        <w:trPr>
          <w:cantSplit/>
          <w:jc w:val="center"/>
        </w:trPr>
        <w:tc>
          <w:tcPr>
            <w:tcW w:w="341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5DE88DD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_initial</w:t>
            </w:r>
            <w:proofErr w:type="spellEnd"/>
          </w:p>
        </w:tc>
        <w:tc>
          <w:tcPr>
            <w:tcW w:w="100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3D974FD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0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0DEF54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</w:tr>
      <w:tr w:rsidR="00282472" w:rsidRPr="0039025E" w14:paraId="037A95FA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E1AA46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00</w:t>
            </w:r>
          </w:p>
        </w:tc>
        <w:tc>
          <w:tcPr>
            <w:tcW w:w="727" w:type="dxa"/>
            <w:vMerge w:val="restart"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316F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6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035814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2FAEA3A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9C8B2A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80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304506A6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0D83B1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60903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D896F2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C7A684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EFFA40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02FFFFDF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31CE14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FA310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A3714F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E2CD9A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9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9A751F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9</w:t>
            </w:r>
          </w:p>
        </w:tc>
      </w:tr>
      <w:tr w:rsidR="00282472" w:rsidRPr="0039025E" w14:paraId="428B988A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207B5A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D07E8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5927D4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FDDA37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80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4D4609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3E2ADDB7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67CBB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FFD0D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8FB0D3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236C1A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9B1342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7B79A24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D8880A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BBA7C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2218BA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BF8B07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9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E966A5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9</w:t>
            </w:r>
          </w:p>
        </w:tc>
      </w:tr>
      <w:tr w:rsidR="00282472" w:rsidRPr="0039025E" w14:paraId="4DE71563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45288F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00</w:t>
            </w: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5DD84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43F067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0E8DC6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05D147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,71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426CF3D2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52C4FF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0521E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FF387D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CAE4D6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5DBF5A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26260D4D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8D2906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FBE7A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AF3297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D8AA9C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BA0E2B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</w:tr>
      <w:tr w:rsidR="00282472" w:rsidRPr="0039025E" w14:paraId="409F651D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CD90AC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7E686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5780C8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985CAC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,71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CC1C49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323C9FF4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DF6F35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1F00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C10DF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44167A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C32C1A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75EDB8CD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AD11D8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6654E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7D3F6B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9AD7BD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F73BB8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</w:tr>
      <w:tr w:rsidR="00282472" w:rsidRPr="0039025E" w14:paraId="706DCE6B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BD7885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00</w:t>
            </w: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96FCE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96FF3D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6EA707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AE9A50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34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403D456E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F94D1E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44C46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82FCCE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CD4B52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737517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6AB49B22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99D68D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CB34A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AFC7E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E93DB1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26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9486E1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26</w:t>
            </w:r>
          </w:p>
        </w:tc>
      </w:tr>
      <w:tr w:rsidR="00282472" w:rsidRPr="0039025E" w14:paraId="0B339C49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DB0507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00C2C1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E044B0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5BFB2E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34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63FDDF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162624F9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5FF55B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F87317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0820EC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87DD2F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E1426E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47330A22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065140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0BE843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7E3483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255620B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26</w:t>
            </w:r>
          </w:p>
        </w:tc>
        <w:tc>
          <w:tcPr>
            <w:tcW w:w="100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43242A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26</w:t>
            </w:r>
          </w:p>
        </w:tc>
      </w:tr>
      <w:tr w:rsidR="00282472" w:rsidRPr="0039025E" w14:paraId="23F484C1" w14:textId="77777777" w:rsidTr="0039025E">
        <w:trPr>
          <w:cantSplit/>
          <w:jc w:val="center"/>
        </w:trPr>
        <w:tc>
          <w:tcPr>
            <w:tcW w:w="54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1886B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>**. Correlation is significant at the 0.01 level (2-tailed).</w:t>
            </w:r>
          </w:p>
        </w:tc>
      </w:tr>
    </w:tbl>
    <w:p w14:paraId="64048B99" w14:textId="15FE0B81" w:rsidR="0039025E" w:rsidRPr="0039025E" w:rsidRDefault="0039025E" w:rsidP="0039025E">
      <w:pPr>
        <w:autoSpaceDE w:val="0"/>
        <w:autoSpaceDN w:val="0"/>
        <w:adjustRightInd w:val="0"/>
        <w:spacing w:after="0" w:line="360" w:lineRule="auto"/>
        <w:ind w:firstLine="709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39025E">
        <w:rPr>
          <w:rFonts w:ascii="Times New Roman" w:hAnsi="Times New Roman" w:cs="Times New Roman"/>
          <w:i/>
          <w:iCs/>
          <w:sz w:val="24"/>
          <w:szCs w:val="24"/>
        </w:rPr>
        <w:t xml:space="preserve">Таблица </w:t>
      </w:r>
      <w:r>
        <w:rPr>
          <w:rFonts w:ascii="Times New Roman" w:hAnsi="Times New Roman" w:cs="Times New Roman"/>
          <w:i/>
          <w:iCs/>
          <w:sz w:val="24"/>
          <w:szCs w:val="24"/>
        </w:rPr>
        <w:t>2</w:t>
      </w:r>
    </w:p>
    <w:p w14:paraId="1D6C4D64" w14:textId="408A0F77" w:rsidR="0039025E" w:rsidRPr="0039025E" w:rsidRDefault="0039025E" w:rsidP="003902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9025E">
        <w:rPr>
          <w:rFonts w:ascii="Times New Roman" w:hAnsi="Times New Roman" w:cs="Times New Roman"/>
          <w:b/>
          <w:bCs/>
          <w:sz w:val="24"/>
          <w:szCs w:val="24"/>
        </w:rPr>
        <w:t xml:space="preserve">Коэффициенты корреляции категорий </w:t>
      </w:r>
      <w:r>
        <w:rPr>
          <w:rFonts w:ascii="Times New Roman" w:hAnsi="Times New Roman" w:cs="Times New Roman"/>
          <w:b/>
          <w:bCs/>
          <w:sz w:val="24"/>
          <w:szCs w:val="24"/>
        </w:rPr>
        <w:t>итоговой</w:t>
      </w:r>
      <w:r w:rsidRPr="0039025E">
        <w:rPr>
          <w:rFonts w:ascii="Times New Roman" w:hAnsi="Times New Roman" w:cs="Times New Roman"/>
          <w:b/>
          <w:bCs/>
          <w:sz w:val="24"/>
          <w:szCs w:val="24"/>
        </w:rPr>
        <w:t xml:space="preserve"> переменной А</w:t>
      </w:r>
    </w:p>
    <w:p w14:paraId="6529040F" w14:textId="77777777" w:rsidR="00282472" w:rsidRPr="0039025E" w:rsidRDefault="00282472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41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7"/>
        <w:gridCol w:w="727"/>
        <w:gridCol w:w="1956"/>
        <w:gridCol w:w="1001"/>
        <w:gridCol w:w="1001"/>
      </w:tblGrid>
      <w:tr w:rsidR="00282472" w:rsidRPr="0039025E" w14:paraId="5F581735" w14:textId="77777777" w:rsidTr="0039025E">
        <w:trPr>
          <w:cantSplit/>
          <w:jc w:val="center"/>
        </w:trPr>
        <w:tc>
          <w:tcPr>
            <w:tcW w:w="54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8D934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Correlations</w:t>
            </w:r>
            <w:proofErr w:type="spellEnd"/>
          </w:p>
        </w:tc>
      </w:tr>
      <w:tr w:rsidR="00282472" w:rsidRPr="0039025E" w14:paraId="6A03A36E" w14:textId="77777777" w:rsidTr="0039025E">
        <w:trPr>
          <w:cantSplit/>
          <w:jc w:val="center"/>
        </w:trPr>
        <w:tc>
          <w:tcPr>
            <w:tcW w:w="340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517F356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182F9E0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5CD8F6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</w:tr>
      <w:tr w:rsidR="00282472" w:rsidRPr="0039025E" w14:paraId="18011F75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8A1AF9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00</w:t>
            </w:r>
          </w:p>
        </w:tc>
        <w:tc>
          <w:tcPr>
            <w:tcW w:w="727" w:type="dxa"/>
            <w:vMerge w:val="restart"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D92A2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F32601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7A9D81A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785184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754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27FD078D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E207FC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D3D36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C631BD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12F209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802A19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77D793A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11777D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single" w:sz="1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5CBE0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CF4083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8EBD37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A1C398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</w:tr>
      <w:tr w:rsidR="00282472" w:rsidRPr="0039025E" w14:paraId="24EC7E19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447926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C870A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95A9F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4A5CAD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754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7633B7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5AFE57FF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FAE5E5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65567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DB2010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0DEF4A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45CE65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236357A5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A82C62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F88AF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F782B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45F6D2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BEBE2A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</w:tr>
      <w:tr w:rsidR="00282472" w:rsidRPr="0039025E" w14:paraId="781EA4BE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5261E4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00</w:t>
            </w: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651CC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C0DEFF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DBB78E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C19E2C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,71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0FD3E3D5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AA2F7C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920C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E3C548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B849DA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9A025B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3098ADE9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ED809B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9992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276628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2AF000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EA0F9B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</w:tr>
      <w:tr w:rsidR="00282472" w:rsidRPr="0039025E" w14:paraId="25597433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C54819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FD1FD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9BAE00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132635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,712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519AEF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698FC06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3CB8CC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E4E71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2814E5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5A65CC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A4238F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6082F1EF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AD43DF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5A798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8F45A5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13A03C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9B0037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5</w:t>
            </w:r>
          </w:p>
        </w:tc>
      </w:tr>
      <w:tr w:rsidR="00282472" w:rsidRPr="0039025E" w14:paraId="3773067C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A88382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00</w:t>
            </w: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DEF58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27F03B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DBDF65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BA1562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373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7E6C26A5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2CCA79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468FA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E01787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977710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63806D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162ED9D3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6138A6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B1015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F8C0B84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AA29C4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B52E52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</w:tr>
      <w:tr w:rsidR="00282472" w:rsidRPr="0039025E" w14:paraId="3857240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E672B6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F8C74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102368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CF3A2F5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373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9BF3B6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59B14424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20D13C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BBA15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B29525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B49766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C50253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2896D816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8FEEB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C5FA4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21F9C8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1C4125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A004D0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</w:tr>
      <w:tr w:rsidR="00282472" w:rsidRPr="0039025E" w14:paraId="333BDA0E" w14:textId="77777777" w:rsidTr="0039025E">
        <w:trPr>
          <w:cantSplit/>
          <w:jc w:val="center"/>
        </w:trPr>
        <w:tc>
          <w:tcPr>
            <w:tcW w:w="72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DEC8AB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00</w:t>
            </w: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92C70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7EA3FF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0A5D50E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4EB557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518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282472" w:rsidRPr="0039025E" w14:paraId="53ED623B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1A291AA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F09B7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A89D8E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554307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9D38DA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</w:tr>
      <w:tr w:rsidR="00282472" w:rsidRPr="0039025E" w14:paraId="079FFFED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4DE5E3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D1CD6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8C0FB2D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E70A76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2D384F3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0</w:t>
            </w:r>
          </w:p>
        </w:tc>
      </w:tr>
      <w:tr w:rsidR="00282472" w:rsidRPr="0039025E" w14:paraId="2A76D9D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029C99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 w:val="restart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7E269F6C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ABEE86F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arson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rrelation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8E7C5A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518</w:t>
            </w: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E96CE57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282472" w:rsidRPr="0039025E" w14:paraId="75758631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C8EE44B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0D8E206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B63AC5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</w:t>
            </w:r>
            <w:proofErr w:type="spellEnd"/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9D6526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0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E23260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472" w:rsidRPr="0039025E" w14:paraId="6A9DEE42" w14:textId="77777777" w:rsidTr="0039025E">
        <w:trPr>
          <w:cantSplit/>
          <w:jc w:val="center"/>
        </w:trPr>
        <w:tc>
          <w:tcPr>
            <w:tcW w:w="72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8AA0ED8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7" w:type="dxa"/>
            <w:vMerge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F0856D9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DF8AFA1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38768370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359D3242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0</w:t>
            </w:r>
          </w:p>
        </w:tc>
      </w:tr>
      <w:tr w:rsidR="00282472" w:rsidRPr="0039025E" w14:paraId="358B6F92" w14:textId="77777777" w:rsidTr="0039025E">
        <w:trPr>
          <w:cantSplit/>
          <w:jc w:val="center"/>
        </w:trPr>
        <w:tc>
          <w:tcPr>
            <w:tcW w:w="54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CA437A" w14:textId="77777777" w:rsidR="00282472" w:rsidRPr="0039025E" w:rsidRDefault="00282472" w:rsidP="0039025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9025E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>**. Correlation is significant at the 0.01 level (2-tailed).</w:t>
            </w:r>
          </w:p>
        </w:tc>
      </w:tr>
    </w:tbl>
    <w:p w14:paraId="7B318772" w14:textId="042F46AE" w:rsidR="00282472" w:rsidRDefault="00282472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днако в спецификациях, в которых континуальный предиктор </w:t>
      </w:r>
      <w:r w:rsidR="00572554" w:rsidRPr="00572554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572554" w:rsidRPr="00572554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есть и при этом не встроен в группы (посредством эффектов взаимодействия), его коэффициенты смещаются </w:t>
      </w:r>
      <w:r w:rsidR="001607A1">
        <w:rPr>
          <w:rFonts w:ascii="Times New Roman" w:hAnsi="Times New Roman" w:cs="Times New Roman"/>
          <w:sz w:val="24"/>
          <w:szCs w:val="24"/>
        </w:rPr>
        <w:t xml:space="preserve">значимо </w:t>
      </w:r>
      <w:r>
        <w:rPr>
          <w:rFonts w:ascii="Times New Roman" w:hAnsi="Times New Roman" w:cs="Times New Roman"/>
          <w:sz w:val="24"/>
          <w:szCs w:val="24"/>
        </w:rPr>
        <w:t xml:space="preserve">из-за того, что после «забора» </w:t>
      </w:r>
      <w:proofErr w:type="spellStart"/>
      <w:r>
        <w:rPr>
          <w:rFonts w:ascii="Times New Roman" w:hAnsi="Times New Roman" w:cs="Times New Roman"/>
          <w:sz w:val="24"/>
          <w:szCs w:val="24"/>
        </w:rPr>
        <w:t>миссинг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оставшиеся значения </w:t>
      </w:r>
      <w:r w:rsidR="00A17E12">
        <w:rPr>
          <w:rFonts w:ascii="Times New Roman" w:hAnsi="Times New Roman" w:cs="Times New Roman"/>
          <w:sz w:val="24"/>
          <w:szCs w:val="24"/>
        </w:rPr>
        <w:t xml:space="preserve">безусловного </w:t>
      </w:r>
      <w:r>
        <w:rPr>
          <w:rFonts w:ascii="Times New Roman" w:hAnsi="Times New Roman" w:cs="Times New Roman"/>
          <w:sz w:val="24"/>
          <w:szCs w:val="24"/>
        </w:rPr>
        <w:t>отклика смещены в отрицательную область.</w:t>
      </w:r>
      <w:r w:rsidR="0039025E">
        <w:rPr>
          <w:rFonts w:ascii="Times New Roman" w:hAnsi="Times New Roman" w:cs="Times New Roman"/>
          <w:sz w:val="24"/>
          <w:szCs w:val="24"/>
        </w:rPr>
        <w:t xml:space="preserve"> Эффекты взаимодействия же фактически встраивают </w:t>
      </w:r>
      <w:r w:rsidR="009D216A">
        <w:rPr>
          <w:rFonts w:ascii="Times New Roman" w:hAnsi="Times New Roman" w:cs="Times New Roman"/>
          <w:sz w:val="24"/>
          <w:szCs w:val="24"/>
        </w:rPr>
        <w:t>эту переменную обратно в группы другой переменной, выравнивая таким образом различия между исходной и итоговой ситуациями.</w:t>
      </w:r>
      <w:bookmarkStart w:id="0" w:name="_GoBack"/>
      <w:bookmarkEnd w:id="0"/>
    </w:p>
    <w:p w14:paraId="5FA5A3FE" w14:textId="77777777" w:rsidR="00350528" w:rsidRPr="00282472" w:rsidRDefault="00350528" w:rsidP="009B3244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sectPr w:rsidR="00350528" w:rsidRPr="00282472" w:rsidSect="00AD1EB0">
      <w:pgSz w:w="12255" w:h="16838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6A3F6" w14:textId="77777777" w:rsidR="00F25C32" w:rsidRDefault="00F25C32" w:rsidP="009078A1">
      <w:pPr>
        <w:spacing w:after="0" w:line="240" w:lineRule="auto"/>
      </w:pPr>
      <w:r>
        <w:separator/>
      </w:r>
    </w:p>
  </w:endnote>
  <w:endnote w:type="continuationSeparator" w:id="0">
    <w:p w14:paraId="37170334" w14:textId="77777777" w:rsidR="00F25C32" w:rsidRDefault="00F25C32" w:rsidP="00907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25C2B" w14:textId="77777777" w:rsidR="00F25C32" w:rsidRDefault="00F25C32" w:rsidP="009078A1">
      <w:pPr>
        <w:spacing w:after="0" w:line="240" w:lineRule="auto"/>
      </w:pPr>
      <w:r>
        <w:separator/>
      </w:r>
    </w:p>
  </w:footnote>
  <w:footnote w:type="continuationSeparator" w:id="0">
    <w:p w14:paraId="2ECDB81F" w14:textId="77777777" w:rsidR="00F25C32" w:rsidRDefault="00F25C32" w:rsidP="009078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BE324A"/>
    <w:multiLevelType w:val="hybridMultilevel"/>
    <w:tmpl w:val="F11C57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335A9"/>
    <w:multiLevelType w:val="hybridMultilevel"/>
    <w:tmpl w:val="860A98DE"/>
    <w:lvl w:ilvl="0" w:tplc="2CAE7552">
      <w:start w:val="1"/>
      <w:numFmt w:val="decimal"/>
      <w:lvlText w:val="%1."/>
      <w:lvlJc w:val="left"/>
      <w:pPr>
        <w:ind w:left="1069" w:hanging="360"/>
      </w:pPr>
      <w:rPr>
        <w:rFonts w:hint="default"/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NTawMLQ0MTe2MDRV0lEKTi0uzszPAykwqgUAbOU0MiwAAAA="/>
  </w:docVars>
  <w:rsids>
    <w:rsidRoot w:val="004E410C"/>
    <w:rsid w:val="001607A1"/>
    <w:rsid w:val="001A3223"/>
    <w:rsid w:val="00282472"/>
    <w:rsid w:val="00350528"/>
    <w:rsid w:val="0039025E"/>
    <w:rsid w:val="0039783D"/>
    <w:rsid w:val="004E410C"/>
    <w:rsid w:val="00572554"/>
    <w:rsid w:val="00616B2C"/>
    <w:rsid w:val="006576EB"/>
    <w:rsid w:val="009078A1"/>
    <w:rsid w:val="00932770"/>
    <w:rsid w:val="009B3244"/>
    <w:rsid w:val="009C4BA0"/>
    <w:rsid w:val="009D216A"/>
    <w:rsid w:val="00A17E12"/>
    <w:rsid w:val="00A607FD"/>
    <w:rsid w:val="00AA621D"/>
    <w:rsid w:val="00D55C98"/>
    <w:rsid w:val="00F2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F343FE"/>
  <w15:chartTrackingRefBased/>
  <w15:docId w15:val="{B98531A9-F9A2-4513-ADBE-A2A788E84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99</Words>
  <Characters>7978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учкова Светлана Васильевна</dc:creator>
  <cp:keywords/>
  <dc:description/>
  <cp:lastModifiedBy>Lana Lob</cp:lastModifiedBy>
  <cp:revision>2</cp:revision>
  <dcterms:created xsi:type="dcterms:W3CDTF">2019-12-15T14:59:00Z</dcterms:created>
  <dcterms:modified xsi:type="dcterms:W3CDTF">2019-12-15T14:59:00Z</dcterms:modified>
</cp:coreProperties>
</file>